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experienced surgeon with a passion for advancing healthcare in underserved communities, I am writing to express my interest in the Surgeon position at [Hospital/Institution Name] in Nairobi, Kenya. With over [X years] of clinical experience specializing in [specific surgical field, e.g., general surgery, orthopedic surgery], I have consistently demonstrated a commitment to excellence in patient care, innovation in surgical techniques, and collaboration within multidisciplinary teams. My qualifications align closely with the mission of your institution to provide high-quality medical services to the people of Kenya Nairobi, and I am eager to contribute my expertise to further this goal.</w:t>
      </w:r>
    </w:p>
    <w:p>
      <w:pPr>
        <w:pStyle w:val="BodyText"/>
      </w:pPr>
      <w:r>
        <w:t xml:space="preserve">My journey as a Surgeon began during my residency at [Medical School/Residency Program], where I developed a strong foundation in surgical principles and patient-centered care. Throughout my career, I have performed a wide range of procedures, from complex abdominal surgeries to trauma interventions, while maintaining a focus on minimizing recovery times and maximizing long-term outcomes. My work has taken me across diverse clinical settings, including urban hospitals in [Country] and rural clinics in [Region], where I gained valuable insights into the unique challenges of delivering surgical care in resource-limited environments. These experiences have sharpened my adaptability, problem-solving skills, and ability to thrive under pressure—qualities that are particularly vital for a Surgeon serving the dynamic healthcare landscape of Nairobi.</w:t>
      </w:r>
    </w:p>
    <w:p>
      <w:pPr>
        <w:pStyle w:val="BodyText"/>
      </w:pPr>
      <w:r>
        <w:t xml:space="preserve">What draws me most to Kenya Nairobi is its role as a hub of medical innovation and cultural diversity. The city’s growing population, coupled with increasing demand for specialized surgical services, presents an exciting opportunity to make a meaningful impact. I am particularly inspired by [specific initiative, hospital program, or healthcare challenge in Nairobi], and I am confident that my background in [mention specific skills or achievements] would enable me to contribute effectively to your team. For instance, during my tenure at [Previous Institution], I led a project to implement evidence-based protocols for post-operative care, which reduced patient complications by 30% and improved overall satisfaction rates. I am eager to bring similar initiatives to your institution, ensuring that Nairobi’s patients receive the highest standard of surgical care.</w:t>
      </w:r>
    </w:p>
    <w:p>
      <w:pPr>
        <w:pStyle w:val="BodyText"/>
      </w:pPr>
      <w:r>
        <w:t xml:space="preserve">As a Surgeon, I understand that technical proficiency is only one part of the equation. Building trust with patients and their families is equally critical. In Kenya Nairobi, where cultural sensitivity and communication are paramount, I have consistently prioritized transparency and empathy in my interactions. Whether explaining a complex procedure to a patient or collaborating with colleagues from diverse backgrounds, I strive to foster an environment of mutual respect and collaboration. My ability to work effectively in multicultural teams has been honed through years of experience in global health settings, including partnerships with organizations such as [relevant NGOs or international health agencies]. These experiences have reinforced my belief that surgery is not just a medical discipline but a deeply human endeavor.</w:t>
      </w:r>
    </w:p>
    <w:p>
      <w:pPr>
        <w:pStyle w:val="BodyText"/>
      </w:pPr>
      <w:r>
        <w:t xml:space="preserve">In addition to my clinical expertise, I am committed to advancing surgical education and mentorship. Nairobi’s healthcare system faces a critical need for training the next generation of surgeons, and I am passionate about contributing to this mission. During my time in [previous role], I mentored junior residents and participated in community outreach programs that educated underserved populations about preventive care and early intervention. I believe that empowering local healthcare professionals is essential to addressing systemic challenges, such as surgical backlogs and limited access to specialty care. By joining your institution, I aim to support initiatives that strengthen the capacity of Nairobi’s medical workforce while ensuring equitable access to life-saving procedures.</w:t>
      </w:r>
    </w:p>
    <w:p>
      <w:pPr>
        <w:pStyle w:val="BodyText"/>
      </w:pPr>
      <w:r>
        <w:t xml:space="preserve">Kenya Nairobi is a city of opportunity, where the intersection of tradition and modernity creates a vibrant backdrop for healthcare innovation. The unique challenges and rewards of practicing surgery here—ranging from managing high-volume trauma cases to navigating the complexities of public health policy—align perfectly with my professional aspirations. I am particularly drawn to your institution’s reputation for [specific quality, e.g., cutting-edge technology, community engagement, or research initiatives], which resonates with my own values as a Surgeon. I am confident that my combination of clinical expertise, cultural competence, and dedication to service would make me a valuable asset to your team.</w:t>
      </w:r>
    </w:p>
    <w:p>
      <w:pPr>
        <w:pStyle w:val="BodyText"/>
      </w:pPr>
      <w:r>
        <w:t xml:space="preserve">Thank you for considering my application. I would be honored to discuss how my skills and experiences align with the needs of [Hospital/Institution Name] in Nairobi. I am available at your convenience for an interview and can be reached via email at [your email] or phone at [your phone number]. Please feel free to contact me if you require any additional information or documentation. I look forward to the opportunity to contribute to the continued success of your institution and the well-being of Nairobi’s communitie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Kenya Nairobi</dc:title>
  <dc:creator/>
  <dc:language>en</dc:language>
  <cp:keywords/>
  <dcterms:created xsi:type="dcterms:W3CDTF">2025-12-10T09:05:40Z</dcterms:created>
  <dcterms:modified xsi:type="dcterms:W3CDTF">2025-12-10T09:05:40Z</dcterms:modified>
</cp:coreProperties>
</file>

<file path=docProps/custom.xml><?xml version="1.0" encoding="utf-8"?>
<Properties xmlns="http://schemas.openxmlformats.org/officeDocument/2006/custom-properties" xmlns:vt="http://schemas.openxmlformats.org/officeDocument/2006/docPropsVTypes"/>
</file>